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5F9F00CA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6C4E00">
        <w:rPr>
          <w:b/>
          <w:bCs/>
          <w:sz w:val="32"/>
          <w:szCs w:val="32"/>
        </w:rPr>
        <w:t>Californi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BA65C8" w14:textId="77777777" w:rsidR="00740B44" w:rsidRDefault="00740B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9DA2177" w:rsidR="00CB37D9" w:rsidRPr="00740B44" w:rsidRDefault="00CB37D9" w:rsidP="00740B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170B6C" w14:textId="77777777" w:rsidR="00740B44" w:rsidRDefault="00740B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B8F1AB" w14:textId="77777777" w:rsidR="00740B44" w:rsidRDefault="00740B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4340B1E" w:rsidR="00AD6FC0" w:rsidRPr="00740B44" w:rsidRDefault="00AD6FC0" w:rsidP="00740B4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07BE68" w14:textId="77777777" w:rsidR="00740B44" w:rsidRDefault="00740B4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C4E00"/>
    <w:rsid w:val="006D2C62"/>
    <w:rsid w:val="006F5F60"/>
    <w:rsid w:val="00740B44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9</Words>
  <Characters>4555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4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